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Programacion Con Eview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mpleo De Bucles Y Variables Temporal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etodos De Estimacion Objeto Equatio Objeto T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5 Objetos Avanzad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6 Empleo De Subrutina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7 Modelaci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0T02:44:38Z</dcterms:created>
  <dcterms:modified xsi:type="dcterms:W3CDTF">2025-07-30T02:4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4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91</vt:lpwstr>
  </property>
  <property fmtid="{D5CDD505-2E9C-101B-9397-08002B2CF9AE}" pid="93" name="zerocitations">
    <vt:lpwstr>True</vt:lpwstr>
  </property>
</Properties>
</file>